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3CED8" w14:textId="1206A285" w:rsidR="003B5672" w:rsidRPr="005E6CEF" w:rsidRDefault="005E6CEF" w:rsidP="005E6CE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E6CEF">
        <w:rPr>
          <w:rFonts w:ascii="Times New Roman" w:hAnsi="Times New Roman" w:cs="Times New Roman"/>
          <w:b/>
          <w:sz w:val="28"/>
          <w:szCs w:val="28"/>
        </w:rPr>
        <w:t>Formularz r</w:t>
      </w:r>
      <w:r w:rsidRPr="005E6CEF">
        <w:rPr>
          <w:rFonts w:ascii="Times New Roman" w:hAnsi="Times New Roman" w:cs="Times New Roman"/>
          <w:b/>
          <w:bCs/>
          <w:sz w:val="28"/>
          <w:szCs w:val="28"/>
        </w:rPr>
        <w:t>ecenzj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5E6CEF">
        <w:rPr>
          <w:rFonts w:ascii="Times New Roman" w:hAnsi="Times New Roman" w:cs="Times New Roman"/>
          <w:b/>
          <w:bCs/>
          <w:sz w:val="28"/>
          <w:szCs w:val="28"/>
        </w:rPr>
        <w:t xml:space="preserve"> nowego przedmiotu</w:t>
      </w:r>
      <w:r w:rsidR="00786CD2">
        <w:rPr>
          <w:rFonts w:ascii="Times New Roman" w:hAnsi="Times New Roman" w:cs="Times New Roman"/>
          <w:b/>
          <w:bCs/>
          <w:sz w:val="28"/>
          <w:szCs w:val="28"/>
        </w:rPr>
        <w:t xml:space="preserve"> autorskiego</w:t>
      </w:r>
      <w:r w:rsidR="009F2E73">
        <w:rPr>
          <w:rFonts w:ascii="Times New Roman" w:hAnsi="Times New Roman" w:cs="Times New Roman"/>
          <w:b/>
          <w:bCs/>
          <w:sz w:val="28"/>
          <w:szCs w:val="28"/>
        </w:rPr>
        <w:t xml:space="preserve"> w SGH</w:t>
      </w:r>
    </w:p>
    <w:tbl>
      <w:tblPr>
        <w:tblStyle w:val="Tabela-Siatka"/>
        <w:tblW w:w="0" w:type="auto"/>
        <w:tblInd w:w="-318" w:type="dxa"/>
        <w:tblLayout w:type="fixed"/>
        <w:tblLook w:val="04A0" w:firstRow="1" w:lastRow="0" w:firstColumn="1" w:lastColumn="0" w:noHBand="0" w:noVBand="1"/>
      </w:tblPr>
      <w:tblGrid>
        <w:gridCol w:w="2553"/>
        <w:gridCol w:w="2268"/>
        <w:gridCol w:w="1254"/>
        <w:gridCol w:w="730"/>
        <w:gridCol w:w="709"/>
        <w:gridCol w:w="709"/>
        <w:gridCol w:w="1307"/>
      </w:tblGrid>
      <w:tr w:rsidR="005E6CEF" w:rsidRPr="0086048E" w14:paraId="2A1AD861" w14:textId="77777777" w:rsidTr="368AECE5">
        <w:tc>
          <w:tcPr>
            <w:tcW w:w="2553" w:type="dxa"/>
          </w:tcPr>
          <w:p w14:paraId="2AD318F3" w14:textId="77777777" w:rsidR="005E6CEF" w:rsidRPr="0086048E" w:rsidRDefault="005E6CEF" w:rsidP="005E6CEF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Imię i nazwisko recenzenta</w:t>
            </w:r>
          </w:p>
        </w:tc>
        <w:tc>
          <w:tcPr>
            <w:tcW w:w="6977" w:type="dxa"/>
            <w:gridSpan w:val="6"/>
          </w:tcPr>
          <w:p w14:paraId="7F70EC01" w14:textId="77777777" w:rsidR="005E6CEF" w:rsidRPr="0086048E" w:rsidRDefault="005E6CEF" w:rsidP="005E6CEF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F2E73" w:rsidRPr="0086048E" w14:paraId="01E9841A" w14:textId="77777777" w:rsidTr="368AECE5">
        <w:tc>
          <w:tcPr>
            <w:tcW w:w="2553" w:type="dxa"/>
          </w:tcPr>
          <w:p w14:paraId="62EBB802" w14:textId="77777777" w:rsidR="009F2E73" w:rsidRPr="0086048E" w:rsidRDefault="009F2E73" w:rsidP="003D1D51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Tytuł/stopień naukowy</w:t>
            </w:r>
          </w:p>
        </w:tc>
        <w:tc>
          <w:tcPr>
            <w:tcW w:w="2268" w:type="dxa"/>
          </w:tcPr>
          <w:p w14:paraId="07FF1C77" w14:textId="77777777" w:rsidR="009F2E73" w:rsidRPr="0086048E" w:rsidRDefault="009F2E73" w:rsidP="005E6CEF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9" w:type="dxa"/>
            <w:gridSpan w:val="5"/>
          </w:tcPr>
          <w:p w14:paraId="60F3BEBF" w14:textId="77777777" w:rsidR="009F2E73" w:rsidRPr="0086048E" w:rsidRDefault="00AC4B62" w:rsidP="00AC4B6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Instytut/katedra:</w:t>
            </w:r>
          </w:p>
        </w:tc>
      </w:tr>
      <w:tr w:rsidR="00FF673D" w:rsidRPr="0086048E" w14:paraId="473E264F" w14:textId="77777777" w:rsidTr="368AECE5">
        <w:tc>
          <w:tcPr>
            <w:tcW w:w="9530" w:type="dxa"/>
            <w:gridSpan w:val="7"/>
          </w:tcPr>
          <w:p w14:paraId="6D92623B" w14:textId="48E25D2B" w:rsidR="00FF673D" w:rsidRDefault="00FF673D" w:rsidP="00FF673D">
            <w:pPr>
              <w:spacing w:before="24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Tytuł przedmiotu</w:t>
            </w:r>
            <w:r w:rsidR="00786CD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786CD2" w:rsidRPr="00786CD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jeżeli przedmiot zgłaszany jest w dwóch we</w:t>
            </w:r>
            <w:r w:rsidR="00CD1FAA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rsjach </w:t>
            </w:r>
            <w:r w:rsidR="00786CD2" w:rsidRPr="00786CD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językowych</w:t>
            </w:r>
            <w:r w:rsidR="00786CD2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 xml:space="preserve"> proszę podać oba tytuły)</w:t>
            </w:r>
            <w:r w:rsidRPr="00786CD2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</w:p>
          <w:p w14:paraId="767D7D55" w14:textId="007D9A3A" w:rsidR="00786CD2" w:rsidRPr="0086048E" w:rsidRDefault="00786CD2" w:rsidP="00FF673D">
            <w:pPr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673D" w:rsidRPr="0086048E" w14:paraId="48B18A34" w14:textId="77777777" w:rsidTr="368AECE5">
        <w:tc>
          <w:tcPr>
            <w:tcW w:w="9530" w:type="dxa"/>
            <w:gridSpan w:val="7"/>
          </w:tcPr>
          <w:p w14:paraId="36507BFE" w14:textId="77777777" w:rsidR="00FF673D" w:rsidRPr="0086048E" w:rsidRDefault="00FF673D" w:rsidP="00FF673D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Autor przedmiotu:</w:t>
            </w:r>
          </w:p>
        </w:tc>
      </w:tr>
      <w:tr w:rsidR="001E1D19" w:rsidRPr="0086048E" w14:paraId="69DF5567" w14:textId="77777777" w:rsidTr="368AECE5">
        <w:tc>
          <w:tcPr>
            <w:tcW w:w="2553" w:type="dxa"/>
          </w:tcPr>
          <w:p w14:paraId="4CCAE5E5" w14:textId="77777777" w:rsidR="001E1D19" w:rsidRPr="0086048E" w:rsidRDefault="001E1D19" w:rsidP="00AA532C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Stopień studiów</w:t>
            </w:r>
          </w:p>
        </w:tc>
        <w:tc>
          <w:tcPr>
            <w:tcW w:w="3522" w:type="dxa"/>
            <w:gridSpan w:val="2"/>
          </w:tcPr>
          <w:p w14:paraId="1EE25D3B" w14:textId="77777777" w:rsidR="001E1D19" w:rsidRPr="0086048E" w:rsidRDefault="001E1D19" w:rsidP="001E1D1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I stopień</w:t>
            </w:r>
            <w:r w:rsidR="00752EB8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</w:p>
        </w:tc>
        <w:tc>
          <w:tcPr>
            <w:tcW w:w="3455" w:type="dxa"/>
            <w:gridSpan w:val="4"/>
          </w:tcPr>
          <w:p w14:paraId="6D1F6E82" w14:textId="77777777" w:rsidR="001E1D19" w:rsidRPr="0086048E" w:rsidRDefault="001E1D19" w:rsidP="001E1D19">
            <w:pPr>
              <w:spacing w:before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II stopień</w:t>
            </w:r>
          </w:p>
        </w:tc>
      </w:tr>
      <w:tr w:rsidR="00547D7E" w:rsidRPr="0086048E" w14:paraId="4083D833" w14:textId="77777777" w:rsidTr="368AECE5">
        <w:tc>
          <w:tcPr>
            <w:tcW w:w="6805" w:type="dxa"/>
            <w:gridSpan w:val="4"/>
          </w:tcPr>
          <w:p w14:paraId="37DC4B14" w14:textId="0358D7E3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lement oceny </w:t>
            </w:r>
            <w:r w:rsidR="00F52D36"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zedmiotu </w:t>
            </w:r>
            <w:r w:rsidR="0006579F" w:rsidRPr="0086048E">
              <w:rPr>
                <w:rFonts w:ascii="Times New Roman" w:hAnsi="Times New Roman" w:cs="Times New Roman"/>
                <w:i/>
                <w:sz w:val="20"/>
                <w:szCs w:val="20"/>
              </w:rPr>
              <w:t>(Proszę wstawić X w odpowiedniej kolumnie)</w:t>
            </w:r>
            <w:r w:rsidR="00786CD2">
              <w:rPr>
                <w:rFonts w:ascii="Times New Roman" w:hAnsi="Times New Roman" w:cs="Times New Roman"/>
                <w:i/>
                <w:sz w:val="20"/>
                <w:szCs w:val="20"/>
              </w:rPr>
              <w:t>*</w:t>
            </w:r>
          </w:p>
        </w:tc>
        <w:tc>
          <w:tcPr>
            <w:tcW w:w="709" w:type="dxa"/>
          </w:tcPr>
          <w:p w14:paraId="1938FF02" w14:textId="77777777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Tak</w:t>
            </w:r>
          </w:p>
        </w:tc>
        <w:tc>
          <w:tcPr>
            <w:tcW w:w="709" w:type="dxa"/>
          </w:tcPr>
          <w:p w14:paraId="3A9BA0CE" w14:textId="77777777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Nie</w:t>
            </w:r>
          </w:p>
        </w:tc>
        <w:tc>
          <w:tcPr>
            <w:tcW w:w="1307" w:type="dxa"/>
          </w:tcPr>
          <w:p w14:paraId="7F74D7B3" w14:textId="77777777" w:rsidR="00547D7E" w:rsidRPr="0086048E" w:rsidRDefault="00547D7E" w:rsidP="00752EB8">
            <w:pPr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>Częściowo</w:t>
            </w:r>
          </w:p>
        </w:tc>
      </w:tr>
      <w:tr w:rsidR="00547D7E" w:rsidRPr="0086048E" w14:paraId="42BCD6A7" w14:textId="77777777" w:rsidTr="368AECE5">
        <w:tc>
          <w:tcPr>
            <w:tcW w:w="6805" w:type="dxa"/>
            <w:gridSpan w:val="4"/>
          </w:tcPr>
          <w:p w14:paraId="1D0A0534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1. Czy tytuł przedmiotu odpowiada jego treści?</w:t>
            </w:r>
          </w:p>
        </w:tc>
        <w:tc>
          <w:tcPr>
            <w:tcW w:w="709" w:type="dxa"/>
          </w:tcPr>
          <w:p w14:paraId="24766C37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6E224907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34588396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D7E" w:rsidRPr="0086048E" w14:paraId="5D9A1C84" w14:textId="77777777" w:rsidTr="368AECE5">
        <w:tc>
          <w:tcPr>
            <w:tcW w:w="6805" w:type="dxa"/>
            <w:gridSpan w:val="4"/>
          </w:tcPr>
          <w:p w14:paraId="6183913E" w14:textId="2B46FB8E" w:rsidR="00547D7E" w:rsidRPr="0086048E" w:rsidRDefault="00547D7E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2. Czy 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jasno i przejrzyście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opisano charakterystykę</w:t>
            </w:r>
            <w:r w:rsidR="00786CD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program przedmiotu?</w:t>
            </w:r>
          </w:p>
        </w:tc>
        <w:tc>
          <w:tcPr>
            <w:tcW w:w="709" w:type="dxa"/>
          </w:tcPr>
          <w:p w14:paraId="0F67E9CB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080C44D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06F77041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D7E" w:rsidRPr="0086048E" w14:paraId="49A069E0" w14:textId="77777777" w:rsidTr="368AECE5">
        <w:tc>
          <w:tcPr>
            <w:tcW w:w="6805" w:type="dxa"/>
            <w:gridSpan w:val="4"/>
          </w:tcPr>
          <w:p w14:paraId="7C44E8EA" w14:textId="77777777" w:rsidR="00547D7E" w:rsidRPr="0086048E" w:rsidRDefault="00547D7E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3. Czy </w:t>
            </w:r>
            <w:r w:rsidR="00453DB3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jasno i przejrzyście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wskazano cele zajęć </w:t>
            </w:r>
            <w:r w:rsidR="00FF673D" w:rsidRPr="0086048E">
              <w:rPr>
                <w:rFonts w:ascii="Times New Roman" w:hAnsi="Times New Roman" w:cs="Times New Roman"/>
                <w:sz w:val="20"/>
                <w:szCs w:val="20"/>
              </w:rPr>
              <w:t xml:space="preserve">z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przedmiotu?</w:t>
            </w:r>
          </w:p>
        </w:tc>
        <w:tc>
          <w:tcPr>
            <w:tcW w:w="709" w:type="dxa"/>
          </w:tcPr>
          <w:p w14:paraId="7AA84799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4CFBCAF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5086420A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7D7E" w:rsidRPr="0086048E" w14:paraId="48C71CEC" w14:textId="77777777" w:rsidTr="368AECE5">
        <w:tc>
          <w:tcPr>
            <w:tcW w:w="6805" w:type="dxa"/>
            <w:gridSpan w:val="4"/>
          </w:tcPr>
          <w:p w14:paraId="2A0A93F6" w14:textId="07421595" w:rsidR="00547D7E" w:rsidRPr="0086048E" w:rsidRDefault="00547D7E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4. Czy </w:t>
            </w:r>
            <w:r w:rsidR="00453DB3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jasno i przejrzyście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wskazano efekty </w:t>
            </w:r>
            <w:r w:rsidR="5134EE2E" w:rsidRPr="368AECE5">
              <w:rPr>
                <w:rFonts w:ascii="Times New Roman" w:hAnsi="Times New Roman" w:cs="Times New Roman"/>
                <w:sz w:val="20"/>
                <w:szCs w:val="20"/>
              </w:rPr>
              <w:t>uczenia się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dla wiedzy, umiejętności i kompetencji społecznych?</w:t>
            </w:r>
          </w:p>
        </w:tc>
        <w:tc>
          <w:tcPr>
            <w:tcW w:w="709" w:type="dxa"/>
          </w:tcPr>
          <w:p w14:paraId="72DB192F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A621197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7F49AEE2" w14:textId="77777777" w:rsidR="00547D7E" w:rsidRPr="0086048E" w:rsidRDefault="00547D7E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86CD2" w:rsidRPr="0086048E" w14:paraId="17E82705" w14:textId="77777777" w:rsidTr="368AECE5">
        <w:tc>
          <w:tcPr>
            <w:tcW w:w="6805" w:type="dxa"/>
            <w:gridSpan w:val="4"/>
          </w:tcPr>
          <w:p w14:paraId="7979305E" w14:textId="2A0F80A3" w:rsidR="00786CD2" w:rsidRPr="0086048E" w:rsidRDefault="00786CD2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. </w:t>
            </w:r>
            <w:r w:rsidR="00CD1FAA">
              <w:rPr>
                <w:rFonts w:ascii="Times New Roman" w:hAnsi="Times New Roman" w:cs="Times New Roman"/>
                <w:sz w:val="20"/>
                <w:szCs w:val="20"/>
              </w:rPr>
              <w:t>Czy przedmiot (cel, efekty uczenia się, program) jest adekwatny do wskazanego poziomu studiów (I stopień albo II stopień)</w:t>
            </w:r>
          </w:p>
        </w:tc>
        <w:tc>
          <w:tcPr>
            <w:tcW w:w="709" w:type="dxa"/>
          </w:tcPr>
          <w:p w14:paraId="39417545" w14:textId="77777777" w:rsidR="00786CD2" w:rsidRPr="0086048E" w:rsidRDefault="00786CD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1F3C99EE" w14:textId="77777777" w:rsidR="00786CD2" w:rsidRPr="0086048E" w:rsidRDefault="00786CD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72EA0C56" w14:textId="77777777" w:rsidR="00786CD2" w:rsidRPr="0086048E" w:rsidRDefault="00786CD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1EC8C632" w14:textId="77777777" w:rsidTr="368AECE5">
        <w:tc>
          <w:tcPr>
            <w:tcW w:w="6805" w:type="dxa"/>
            <w:gridSpan w:val="4"/>
          </w:tcPr>
          <w:p w14:paraId="19AD574A" w14:textId="5F2A3AAC" w:rsidR="00837860" w:rsidRPr="0086048E" w:rsidRDefault="00A211ED" w:rsidP="00FF673D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06579F" w:rsidRPr="368AECE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59508649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579F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Czy </w:t>
            </w:r>
            <w:r w:rsidR="00453DB3" w:rsidRPr="368AECE5">
              <w:rPr>
                <w:rFonts w:ascii="Times New Roman" w:hAnsi="Times New Roman" w:cs="Times New Roman"/>
                <w:sz w:val="20"/>
                <w:szCs w:val="20"/>
              </w:rPr>
              <w:t>jasno i przejrzyście</w:t>
            </w:r>
            <w:r w:rsidR="0006579F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opracowano semestralny plan zajęć?</w:t>
            </w:r>
          </w:p>
        </w:tc>
        <w:tc>
          <w:tcPr>
            <w:tcW w:w="709" w:type="dxa"/>
          </w:tcPr>
          <w:p w14:paraId="29FA6549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060C6C3A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5A0A438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62A93D7C" w14:textId="77777777" w:rsidTr="368AECE5">
        <w:tc>
          <w:tcPr>
            <w:tcW w:w="6805" w:type="dxa"/>
            <w:gridSpan w:val="4"/>
          </w:tcPr>
          <w:p w14:paraId="17683B71" w14:textId="11D2E368" w:rsidR="00837860" w:rsidRPr="0086048E" w:rsidRDefault="00A211ED" w:rsidP="00453DB3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6579F" w:rsidRPr="0086048E">
              <w:rPr>
                <w:rFonts w:ascii="Times New Roman" w:hAnsi="Times New Roman" w:cs="Times New Roman"/>
                <w:sz w:val="20"/>
                <w:szCs w:val="20"/>
              </w:rPr>
              <w:t>. Czy wskazano odpowiednią literaturę podstawową dla przedmiotu?</w:t>
            </w:r>
          </w:p>
        </w:tc>
        <w:tc>
          <w:tcPr>
            <w:tcW w:w="709" w:type="dxa"/>
          </w:tcPr>
          <w:p w14:paraId="14BD1846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58EE14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FB23508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37860" w:rsidRPr="0086048E" w14:paraId="1FFA871A" w14:textId="77777777" w:rsidTr="368AECE5">
        <w:tc>
          <w:tcPr>
            <w:tcW w:w="6805" w:type="dxa"/>
            <w:gridSpan w:val="4"/>
          </w:tcPr>
          <w:p w14:paraId="212AEE62" w14:textId="329B29F4" w:rsidR="00837860" w:rsidRPr="0086048E" w:rsidRDefault="00A211ED" w:rsidP="005016E9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453DB3" w:rsidRPr="368AECE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6D7802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Czy </w:t>
            </w:r>
            <w:r w:rsidR="005016E9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problematyka </w:t>
            </w:r>
            <w:r w:rsidR="006D7802" w:rsidRPr="368AECE5">
              <w:rPr>
                <w:rFonts w:ascii="Times New Roman" w:hAnsi="Times New Roman" w:cs="Times New Roman"/>
                <w:sz w:val="20"/>
                <w:szCs w:val="20"/>
              </w:rPr>
              <w:t>przedmiot</w:t>
            </w:r>
            <w:r w:rsidR="005016E9" w:rsidRPr="368AECE5">
              <w:rPr>
                <w:rFonts w:ascii="Times New Roman" w:hAnsi="Times New Roman" w:cs="Times New Roman"/>
                <w:sz w:val="20"/>
                <w:szCs w:val="20"/>
              </w:rPr>
              <w:t>u jest nowatorska</w:t>
            </w:r>
            <w:r w:rsidR="006D7802" w:rsidRPr="368AECE5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</w:tc>
        <w:tc>
          <w:tcPr>
            <w:tcW w:w="709" w:type="dxa"/>
          </w:tcPr>
          <w:p w14:paraId="0707EAC4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55C612EB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2AD09BEC" w14:textId="77777777" w:rsidR="00837860" w:rsidRPr="0086048E" w:rsidRDefault="00837860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38D45371" w14:textId="77777777" w:rsidTr="368AECE5">
        <w:tc>
          <w:tcPr>
            <w:tcW w:w="6805" w:type="dxa"/>
            <w:gridSpan w:val="4"/>
          </w:tcPr>
          <w:p w14:paraId="691DA62B" w14:textId="678561CB" w:rsidR="00AC4B62" w:rsidRPr="0086048E" w:rsidRDefault="00A211ED" w:rsidP="004479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AC4B62" w:rsidRPr="0086048E">
              <w:rPr>
                <w:rFonts w:ascii="Times New Roman" w:hAnsi="Times New Roman" w:cs="Times New Roman"/>
                <w:sz w:val="20"/>
                <w:szCs w:val="20"/>
              </w:rPr>
              <w:t>. Czy przedmiot odpowiada na zapotrzebowanie rynku/gospodarki?</w:t>
            </w:r>
          </w:p>
        </w:tc>
        <w:tc>
          <w:tcPr>
            <w:tcW w:w="709" w:type="dxa"/>
          </w:tcPr>
          <w:p w14:paraId="317CA287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1573E5E5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1A47354C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56D1752C" w14:textId="77777777" w:rsidTr="368AECE5">
        <w:tc>
          <w:tcPr>
            <w:tcW w:w="6805" w:type="dxa"/>
            <w:gridSpan w:val="4"/>
          </w:tcPr>
          <w:p w14:paraId="4491DDAF" w14:textId="77777777" w:rsidR="00AC4B62" w:rsidRPr="0086048E" w:rsidRDefault="00AC4B62" w:rsidP="00AC4B62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10. Czy wartość merytoryczna programu przedmiotu jest wysoka?</w:t>
            </w:r>
          </w:p>
        </w:tc>
        <w:tc>
          <w:tcPr>
            <w:tcW w:w="709" w:type="dxa"/>
          </w:tcPr>
          <w:p w14:paraId="2AF24EEE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2CCAB776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77ECE9C7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43FB9F5A" w14:textId="77777777" w:rsidTr="368AECE5">
        <w:tc>
          <w:tcPr>
            <w:tcW w:w="6805" w:type="dxa"/>
            <w:gridSpan w:val="4"/>
          </w:tcPr>
          <w:p w14:paraId="3C88F8D1" w14:textId="4AC39E5C" w:rsidR="00AC4B62" w:rsidRPr="0086048E" w:rsidRDefault="00AC4B62" w:rsidP="004479B8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11. Czy wskazane formy i metody prowadzenia zajęć </w:t>
            </w:r>
            <w:r w:rsidR="2DE9DD63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oraz </w:t>
            </w:r>
            <w:r w:rsidR="1BBE7E7B" w:rsidRPr="368AECE5">
              <w:rPr>
                <w:rFonts w:ascii="Times New Roman" w:hAnsi="Times New Roman" w:cs="Times New Roman"/>
                <w:sz w:val="20"/>
                <w:szCs w:val="20"/>
              </w:rPr>
              <w:t>elementy</w:t>
            </w:r>
            <w:r w:rsidR="2DE9DD63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oceny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są adekwatne do przedmiotu i sprzyjają uczeniu się?</w:t>
            </w:r>
          </w:p>
        </w:tc>
        <w:tc>
          <w:tcPr>
            <w:tcW w:w="709" w:type="dxa"/>
          </w:tcPr>
          <w:p w14:paraId="6DBE4FFA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390F12CC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1250E205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453FD3E4" w14:textId="77777777" w:rsidTr="368AECE5">
        <w:tc>
          <w:tcPr>
            <w:tcW w:w="6805" w:type="dxa"/>
            <w:gridSpan w:val="4"/>
          </w:tcPr>
          <w:p w14:paraId="271D08C1" w14:textId="77777777" w:rsidR="00AC4B62" w:rsidRPr="0086048E" w:rsidRDefault="00AC4B62" w:rsidP="368AECE5">
            <w:pPr>
              <w:spacing w:before="12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A40FEC">
              <w:rPr>
                <w:rFonts w:ascii="Times New Roman" w:hAnsi="Times New Roman" w:cs="Times New Roman"/>
                <w:sz w:val="20"/>
                <w:szCs w:val="20"/>
              </w:rPr>
              <w:t>12. Czy przedmiot może być atrakcyjny dla studentów?</w:t>
            </w:r>
          </w:p>
        </w:tc>
        <w:tc>
          <w:tcPr>
            <w:tcW w:w="709" w:type="dxa"/>
          </w:tcPr>
          <w:p w14:paraId="1FE58B6A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</w:tcPr>
          <w:p w14:paraId="442216EF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7" w:type="dxa"/>
          </w:tcPr>
          <w:p w14:paraId="6AD695DB" w14:textId="77777777" w:rsidR="00AC4B62" w:rsidRPr="0086048E" w:rsidRDefault="00AC4B62" w:rsidP="00547D7E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C4B62" w:rsidRPr="0086048E" w14:paraId="607193E5" w14:textId="77777777" w:rsidTr="368AECE5">
        <w:tc>
          <w:tcPr>
            <w:tcW w:w="9530" w:type="dxa"/>
            <w:gridSpan w:val="7"/>
          </w:tcPr>
          <w:p w14:paraId="3CB0A9DF" w14:textId="680BE8F7" w:rsidR="00AC4B62" w:rsidRPr="0086048E" w:rsidRDefault="00AC4B62" w:rsidP="368AECE5">
            <w:pPr>
              <w:spacing w:before="1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dsumowanie recenzji</w:t>
            </w:r>
            <w:r w:rsidR="684FB68C" w:rsidRPr="368AEC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– </w:t>
            </w:r>
            <w:r w:rsidRPr="368AECE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nkluzja</w:t>
            </w:r>
            <w:r w:rsidR="684FB68C" w:rsidRPr="368AECE5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684FB68C" w:rsidRPr="368AECE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proszę wskazać jedną opcję)</w:t>
            </w:r>
          </w:p>
        </w:tc>
      </w:tr>
      <w:tr w:rsidR="00AC4B62" w:rsidRPr="0086048E" w14:paraId="109B9F8F" w14:textId="77777777" w:rsidTr="368AECE5">
        <w:tc>
          <w:tcPr>
            <w:tcW w:w="9530" w:type="dxa"/>
            <w:gridSpan w:val="7"/>
          </w:tcPr>
          <w:p w14:paraId="72C1AFF4" w14:textId="25EA17CA" w:rsidR="00CD1FAA" w:rsidRDefault="00AC4B62" w:rsidP="00AA532C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1. Sylabus przedmiotu</w:t>
            </w:r>
            <w:r w:rsidR="008D261D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nie wymaga poprawek</w:t>
            </w:r>
            <w:r w:rsidR="77C4DFD7" w:rsidRPr="368AECE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043A7C4" w14:textId="171F60AC" w:rsidR="00AC4B62" w:rsidRPr="0086048E" w:rsidRDefault="00CD1FAA" w:rsidP="368AECE5">
            <w:pPr>
              <w:spacing w:before="120" w:line="257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FF673D" w:rsidRPr="368AECE5">
              <w:rPr>
                <w:rFonts w:ascii="Times New Roman" w:hAnsi="Times New Roman" w:cs="Times New Roman"/>
                <w:sz w:val="20"/>
                <w:szCs w:val="20"/>
              </w:rPr>
              <w:t>a) przedmiot warto włączyć do oferty dydaktycznej SGH</w:t>
            </w:r>
            <w:r w:rsidR="556E07BA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r w:rsidR="6CB58645"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>
              <w:br/>
            </w:r>
            <w:r w:rsidR="00FF673D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="00FF673D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b) 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nie warto </w:t>
            </w:r>
            <w:r w:rsidR="00361229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go 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włączać do oferty</w:t>
            </w:r>
            <w:r w:rsidR="4E412CB7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r w:rsidR="4E412CB7"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 w:rsidR="4E412CB7"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>uzasadnienie</w:t>
            </w:r>
            <w:r w:rsidR="4E412CB7" w:rsidRPr="368AECE5">
              <w:rPr>
                <w:rFonts w:ascii="Times New Roman" w:eastAsia="Times New Roman" w:hAnsi="Times New Roman" w:cs="Times New Roman"/>
              </w:rPr>
              <w:t xml:space="preserve">: 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……</w:t>
            </w:r>
            <w:r w:rsidR="00361229" w:rsidRPr="368AECE5">
              <w:rPr>
                <w:rFonts w:ascii="Times New Roman" w:hAnsi="Times New Roman" w:cs="Times New Roman"/>
                <w:sz w:val="20"/>
                <w:szCs w:val="20"/>
              </w:rPr>
              <w:t>…………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="00BD3E9E" w:rsidRPr="368AECE5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……</w:t>
            </w:r>
            <w:r w:rsidR="0086048E" w:rsidRPr="368AECE5">
              <w:rPr>
                <w:rFonts w:ascii="Times New Roman" w:hAnsi="Times New Roman" w:cs="Times New Roman"/>
                <w:sz w:val="20"/>
                <w:szCs w:val="20"/>
              </w:rPr>
              <w:t>……..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392B685" w14:textId="575400ED" w:rsidR="00CD1FAA" w:rsidRDefault="00AC4B62" w:rsidP="368AECE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2. Sylabus przedmiotu wymaga niewielkich poprawek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392C7105" w:rsidRPr="368AECE5">
              <w:rPr>
                <w:rFonts w:ascii="Times New Roman" w:hAnsi="Times New Roman" w:cs="Times New Roman"/>
                <w:sz w:val="20"/>
                <w:szCs w:val="20"/>
              </w:rPr>
              <w:t>jakich: …………………….…………...</w:t>
            </w:r>
          </w:p>
          <w:p w14:paraId="3E87A913" w14:textId="6641BF38" w:rsidR="00FD499C" w:rsidRPr="0086048E" w:rsidRDefault="00CD1FAA" w:rsidP="368AECE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a) przedmiot warto włączyć do oferty SGH</w:t>
            </w:r>
            <w:r w:rsidR="5F7FB1C4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r w:rsidR="5F7FB1C4" w:rsidRPr="368AECE5">
              <w:rPr>
                <w:rFonts w:ascii="Calibri" w:eastAsia="Calibri" w:hAnsi="Calibri" w:cs="Calibri"/>
                <w:sz w:val="32"/>
                <w:szCs w:val="32"/>
              </w:rPr>
              <w:t>□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>
              <w:br/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   b) nie warto </w:t>
            </w:r>
            <w:r w:rsidR="00361229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go </w:t>
            </w:r>
            <w:r w:rsidR="00FD499C" w:rsidRPr="368AECE5">
              <w:rPr>
                <w:rFonts w:ascii="Times New Roman" w:hAnsi="Times New Roman" w:cs="Times New Roman"/>
                <w:sz w:val="20"/>
                <w:szCs w:val="20"/>
              </w:rPr>
              <w:t>włączać do oferty</w:t>
            </w: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5F3504C8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5F3504C8"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□ </w:t>
            </w:r>
            <w:r w:rsidR="5F3504C8"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>uzasadnienie</w:t>
            </w:r>
            <w:r w:rsidR="5F3504C8" w:rsidRPr="368AECE5">
              <w:rPr>
                <w:rFonts w:ascii="Times New Roman" w:eastAsia="Times New Roman" w:hAnsi="Times New Roman" w:cs="Times New Roman"/>
              </w:rPr>
              <w:t xml:space="preserve">: </w:t>
            </w:r>
            <w:r w:rsidR="5F3504C8"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  <w:p w14:paraId="756E1172" w14:textId="48E1770B" w:rsidR="00AC4B62" w:rsidRPr="0086048E" w:rsidRDefault="00AC4B62" w:rsidP="368AECE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3. Sylabus przedmiotu wymaga znacznych modyfikacji</w:t>
            </w:r>
            <w:r w:rsidR="0AB9A4CE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r w:rsidR="0AB9A4CE" w:rsidRPr="368AECE5">
              <w:rPr>
                <w:rFonts w:ascii="Calibri" w:eastAsia="Calibri" w:hAnsi="Calibri" w:cs="Calibri"/>
                <w:sz w:val="32"/>
                <w:szCs w:val="32"/>
              </w:rPr>
              <w:t>□</w:t>
            </w:r>
            <w:r w:rsidR="2EF19AB6"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  <w:r w:rsidR="2EF19AB6"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jakich: </w:t>
            </w:r>
            <w:r w:rsidR="2EF19AB6"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  <w:p w14:paraId="1AA03EF3" w14:textId="191F1215" w:rsidR="00AC4B62" w:rsidRPr="0086048E" w:rsidRDefault="00AC4B62" w:rsidP="368AECE5">
            <w:pPr>
              <w:spacing w:before="120"/>
              <w:rPr>
                <w:rFonts w:ascii="Times New Roman" w:hAnsi="Times New Roman" w:cs="Times New Roman"/>
                <w:sz w:val="20"/>
                <w:szCs w:val="20"/>
              </w:rPr>
            </w:pPr>
            <w:r w:rsidRPr="368AECE5">
              <w:rPr>
                <w:rFonts w:ascii="Times New Roman" w:hAnsi="Times New Roman" w:cs="Times New Roman"/>
                <w:sz w:val="20"/>
                <w:szCs w:val="20"/>
              </w:rPr>
              <w:t>4. Sylabus przedmiotu wymaga odrzucenia</w:t>
            </w:r>
            <w:r w:rsidR="18EACD74" w:rsidRPr="368AECE5"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r w:rsidR="18EACD74" w:rsidRPr="368AECE5">
              <w:rPr>
                <w:rFonts w:ascii="Calibri" w:eastAsia="Calibri" w:hAnsi="Calibri" w:cs="Calibri"/>
                <w:sz w:val="32"/>
                <w:szCs w:val="32"/>
              </w:rPr>
              <w:t>□</w:t>
            </w:r>
            <w:r w:rsidR="62DC1AF4" w:rsidRPr="368AECE5"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  <w:r w:rsidR="62DC1AF4" w:rsidRPr="368AECE5">
              <w:rPr>
                <w:rFonts w:ascii="Times New Roman" w:eastAsia="Times New Roman" w:hAnsi="Times New Roman" w:cs="Times New Roman"/>
                <w:sz w:val="20"/>
                <w:szCs w:val="20"/>
              </w:rPr>
              <w:t>uzasadnienie</w:t>
            </w:r>
            <w:r w:rsidR="62DC1AF4" w:rsidRPr="368AECE5">
              <w:rPr>
                <w:rFonts w:ascii="Times New Roman" w:eastAsia="Times New Roman" w:hAnsi="Times New Roman" w:cs="Times New Roman"/>
              </w:rPr>
              <w:t xml:space="preserve">: </w:t>
            </w:r>
            <w:r w:rsidR="62DC1AF4" w:rsidRPr="368AECE5">
              <w:rPr>
                <w:rFonts w:ascii="Times New Roman" w:hAnsi="Times New Roman" w:cs="Times New Roman"/>
                <w:sz w:val="20"/>
                <w:szCs w:val="20"/>
              </w:rPr>
              <w:t>…………………….…………...</w:t>
            </w:r>
          </w:p>
        </w:tc>
      </w:tr>
      <w:tr w:rsidR="00AC4B62" w:rsidRPr="0086048E" w14:paraId="1C4F578C" w14:textId="77777777" w:rsidTr="368AECE5">
        <w:trPr>
          <w:trHeight w:val="298"/>
        </w:trPr>
        <w:tc>
          <w:tcPr>
            <w:tcW w:w="9530" w:type="dxa"/>
            <w:gridSpan w:val="7"/>
          </w:tcPr>
          <w:p w14:paraId="3D44FC07" w14:textId="5C0342AF" w:rsidR="00AC4B62" w:rsidRPr="0086048E" w:rsidRDefault="00FD499C" w:rsidP="00AA532C">
            <w:pPr>
              <w:spacing w:before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odatkowe uwagi, </w:t>
            </w:r>
            <w:r w:rsidRPr="0086048E">
              <w:rPr>
                <w:rFonts w:ascii="Times New Roman" w:hAnsi="Times New Roman" w:cs="Times New Roman"/>
                <w:sz w:val="20"/>
                <w:szCs w:val="20"/>
              </w:rPr>
              <w:t>w tym do</w:t>
            </w:r>
            <w:r w:rsidRPr="0086048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C4B62" w:rsidRPr="0086048E">
              <w:rPr>
                <w:rFonts w:ascii="Times New Roman" w:hAnsi="Times New Roman" w:cs="Times New Roman"/>
                <w:sz w:val="20"/>
                <w:szCs w:val="20"/>
              </w:rPr>
              <w:t>wykorzystania przez Autora(ów) recenzowanego przedmiotu:</w:t>
            </w:r>
            <w:r w:rsidR="00EE6FF7">
              <w:rPr>
                <w:rFonts w:ascii="Times New Roman" w:hAnsi="Times New Roman" w:cs="Times New Roman"/>
                <w:sz w:val="20"/>
                <w:szCs w:val="20"/>
              </w:rPr>
              <w:t xml:space="preserve"> ….</w:t>
            </w:r>
          </w:p>
          <w:p w14:paraId="32CDCD72" w14:textId="478960F5" w:rsidR="00AC4B62" w:rsidRPr="0086048E" w:rsidRDefault="00AC4B62" w:rsidP="368AECE5">
            <w:pPr>
              <w:spacing w:before="1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0CBAC31D" w14:textId="0582EA53" w:rsidR="00786CD2" w:rsidRDefault="00F52D36" w:rsidP="00FD499C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r w:rsidRPr="368AECE5">
        <w:rPr>
          <w:rFonts w:ascii="Times New Roman" w:hAnsi="Times New Roman" w:cs="Times New Roman"/>
          <w:sz w:val="20"/>
          <w:szCs w:val="20"/>
        </w:rPr>
        <w:t>data recenzji</w:t>
      </w:r>
      <w:r w:rsidR="00E958EA" w:rsidRPr="368AECE5">
        <w:rPr>
          <w:rFonts w:ascii="Times New Roman" w:hAnsi="Times New Roman" w:cs="Times New Roman"/>
          <w:sz w:val="20"/>
          <w:szCs w:val="20"/>
        </w:rPr>
        <w:t xml:space="preserve">: </w:t>
      </w:r>
      <w:r>
        <w:tab/>
      </w:r>
    </w:p>
    <w:p w14:paraId="1AD9AD95" w14:textId="77777777" w:rsidR="008045B0" w:rsidRDefault="00786CD2" w:rsidP="00FD499C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Hlk75266302"/>
      <w:r>
        <w:rPr>
          <w:rFonts w:ascii="Times New Roman" w:hAnsi="Times New Roman" w:cs="Times New Roman"/>
          <w:sz w:val="20"/>
          <w:szCs w:val="20"/>
        </w:rPr>
        <w:lastRenderedPageBreak/>
        <w:t xml:space="preserve">*) </w:t>
      </w:r>
      <w:r w:rsidRPr="00786CD2">
        <w:rPr>
          <w:rFonts w:ascii="Times New Roman" w:hAnsi="Times New Roman" w:cs="Times New Roman"/>
          <w:sz w:val="20"/>
          <w:szCs w:val="20"/>
        </w:rPr>
        <w:t xml:space="preserve">Jeżeli przedmiot </w:t>
      </w:r>
      <w:r w:rsidRPr="00786CD2">
        <w:rPr>
          <w:rFonts w:ascii="Times New Roman" w:hAnsi="Times New Roman" w:cs="Times New Roman"/>
          <w:bCs/>
          <w:sz w:val="20"/>
          <w:szCs w:val="20"/>
        </w:rPr>
        <w:t>zgłaszany jest w dwóch wer</w:t>
      </w:r>
      <w:r w:rsidR="00A211ED">
        <w:rPr>
          <w:rFonts w:ascii="Times New Roman" w:hAnsi="Times New Roman" w:cs="Times New Roman"/>
          <w:bCs/>
          <w:sz w:val="20"/>
          <w:szCs w:val="20"/>
        </w:rPr>
        <w:t>sjach</w:t>
      </w:r>
      <w:r w:rsidRPr="00786CD2">
        <w:rPr>
          <w:rFonts w:ascii="Times New Roman" w:hAnsi="Times New Roman" w:cs="Times New Roman"/>
          <w:bCs/>
          <w:sz w:val="20"/>
          <w:szCs w:val="20"/>
        </w:rPr>
        <w:t xml:space="preserve"> językowych</w:t>
      </w:r>
      <w:r>
        <w:rPr>
          <w:rFonts w:ascii="Times New Roman" w:hAnsi="Times New Roman" w:cs="Times New Roman"/>
          <w:sz w:val="20"/>
          <w:szCs w:val="20"/>
        </w:rPr>
        <w:t xml:space="preserve"> wykonuje się jedną recenzję wspólną, wyróżniając ew. uwagi tylko dla jednej z wersji. </w:t>
      </w:r>
      <w:r w:rsidR="00F52D36" w:rsidRPr="00786CD2"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2ADE5FA1" w14:textId="0D5E3FD5" w:rsidR="00AA532C" w:rsidRPr="0086048E" w:rsidRDefault="008045B0" w:rsidP="00FD499C">
      <w:pPr>
        <w:spacing w:before="240"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waga: Recenzję prosimy przesłać</w:t>
      </w:r>
      <w:r w:rsidR="003C33A8">
        <w:rPr>
          <w:rFonts w:ascii="Times New Roman" w:hAnsi="Times New Roman" w:cs="Times New Roman"/>
          <w:sz w:val="20"/>
          <w:szCs w:val="20"/>
        </w:rPr>
        <w:t xml:space="preserve"> w formie edytowalnej *docx w celu jej anonimizacj</w:t>
      </w:r>
      <w:r w:rsidR="002E1792">
        <w:rPr>
          <w:rFonts w:ascii="Times New Roman" w:hAnsi="Times New Roman" w:cs="Times New Roman"/>
          <w:sz w:val="20"/>
          <w:szCs w:val="20"/>
        </w:rPr>
        <w:t xml:space="preserve">i, można także załączyć drugi plik w formacie *pdf. Nie są wymagane </w:t>
      </w:r>
      <w:r w:rsidR="00A63522">
        <w:rPr>
          <w:rFonts w:ascii="Times New Roman" w:hAnsi="Times New Roman" w:cs="Times New Roman"/>
          <w:sz w:val="20"/>
          <w:szCs w:val="20"/>
        </w:rPr>
        <w:t xml:space="preserve">odręczne </w:t>
      </w:r>
      <w:r w:rsidR="002E1792">
        <w:rPr>
          <w:rFonts w:ascii="Times New Roman" w:hAnsi="Times New Roman" w:cs="Times New Roman"/>
          <w:sz w:val="20"/>
          <w:szCs w:val="20"/>
        </w:rPr>
        <w:t>podpisy</w:t>
      </w:r>
      <w:r w:rsidR="00A63522">
        <w:rPr>
          <w:rFonts w:ascii="Times New Roman" w:hAnsi="Times New Roman" w:cs="Times New Roman"/>
          <w:sz w:val="20"/>
          <w:szCs w:val="20"/>
        </w:rPr>
        <w:t>.</w:t>
      </w:r>
      <w:r w:rsidR="00F52D36" w:rsidRPr="00786CD2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</w:t>
      </w:r>
      <w:bookmarkEnd w:id="0"/>
    </w:p>
    <w:sectPr w:rsidR="00AA532C" w:rsidRPr="0086048E" w:rsidSect="00A40F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8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9A0C2" w14:textId="77777777" w:rsidR="00FF72A8" w:rsidRDefault="00FF72A8" w:rsidP="00211830">
      <w:pPr>
        <w:spacing w:after="0" w:line="240" w:lineRule="auto"/>
      </w:pPr>
      <w:r>
        <w:separator/>
      </w:r>
    </w:p>
  </w:endnote>
  <w:endnote w:type="continuationSeparator" w:id="0">
    <w:p w14:paraId="1849734D" w14:textId="77777777" w:rsidR="00FF72A8" w:rsidRDefault="00FF72A8" w:rsidP="00211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77132" w14:textId="77777777" w:rsidR="006E4E2E" w:rsidRDefault="006E4E2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C209" w14:textId="77777777" w:rsidR="006E4E2E" w:rsidRDefault="006E4E2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6F6D2" w14:textId="77777777" w:rsidR="006E4E2E" w:rsidRDefault="006E4E2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39993" w14:textId="77777777" w:rsidR="00FF72A8" w:rsidRDefault="00FF72A8" w:rsidP="00211830">
      <w:pPr>
        <w:spacing w:after="0" w:line="240" w:lineRule="auto"/>
      </w:pPr>
      <w:r>
        <w:separator/>
      </w:r>
    </w:p>
  </w:footnote>
  <w:footnote w:type="continuationSeparator" w:id="0">
    <w:p w14:paraId="3278FF8F" w14:textId="77777777" w:rsidR="00FF72A8" w:rsidRDefault="00FF72A8" w:rsidP="00211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287E9" w14:textId="77777777" w:rsidR="006E4E2E" w:rsidRDefault="006E4E2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3BEC9" w14:textId="77777777" w:rsidR="00211830" w:rsidRDefault="00211830" w:rsidP="00211830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53449E1" wp14:editId="220322A5">
          <wp:simplePos x="0" y="0"/>
          <wp:positionH relativeFrom="column">
            <wp:posOffset>-635</wp:posOffset>
          </wp:positionH>
          <wp:positionV relativeFrom="paragraph">
            <wp:posOffset>3810</wp:posOffset>
          </wp:positionV>
          <wp:extent cx="597600" cy="59760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GHlogotypP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600" cy="59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</w:t>
    </w:r>
  </w:p>
  <w:p w14:paraId="28DB120B" w14:textId="77777777" w:rsidR="00211830" w:rsidRPr="00752EB8" w:rsidRDefault="00752EB8" w:rsidP="00752EB8">
    <w:pPr>
      <w:pStyle w:val="Nagwek"/>
      <w:jc w:val="center"/>
      <w:rPr>
        <w:rFonts w:ascii="Open Sans" w:hAnsi="Open Sans" w:cs="Open Sans"/>
        <w:b/>
        <w:color w:val="008080"/>
        <w:sz w:val="24"/>
        <w:szCs w:val="24"/>
      </w:rPr>
    </w:pPr>
    <w:r w:rsidRPr="00752EB8">
      <w:rPr>
        <w:rFonts w:ascii="Open Sans" w:hAnsi="Open Sans" w:cs="Open Sans"/>
        <w:b/>
        <w:color w:val="008080"/>
        <w:sz w:val="24"/>
        <w:szCs w:val="24"/>
      </w:rPr>
      <w:t>Senacka Komisja Programow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90993" w14:textId="77777777" w:rsidR="006E4E2E" w:rsidRDefault="006E4E2E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wISBhaWhkbGhko6SsGpxcWZ+XkgBea1AFUA1IEsAAAA"/>
  </w:docVars>
  <w:rsids>
    <w:rsidRoot w:val="005E6CEF"/>
    <w:rsid w:val="0006579F"/>
    <w:rsid w:val="00162A29"/>
    <w:rsid w:val="001E1D19"/>
    <w:rsid w:val="00210555"/>
    <w:rsid w:val="00211830"/>
    <w:rsid w:val="002457F4"/>
    <w:rsid w:val="002B57C2"/>
    <w:rsid w:val="002D0007"/>
    <w:rsid w:val="002E1792"/>
    <w:rsid w:val="00361229"/>
    <w:rsid w:val="00365577"/>
    <w:rsid w:val="003B5672"/>
    <w:rsid w:val="003C33A8"/>
    <w:rsid w:val="003D1D51"/>
    <w:rsid w:val="00433A38"/>
    <w:rsid w:val="00453DB3"/>
    <w:rsid w:val="00492C22"/>
    <w:rsid w:val="004B38E9"/>
    <w:rsid w:val="004F1D8C"/>
    <w:rsid w:val="005016E9"/>
    <w:rsid w:val="0053513D"/>
    <w:rsid w:val="00547D7E"/>
    <w:rsid w:val="005E6CEF"/>
    <w:rsid w:val="00634DFF"/>
    <w:rsid w:val="006A0A02"/>
    <w:rsid w:val="006D7802"/>
    <w:rsid w:val="006E4E2E"/>
    <w:rsid w:val="00752EB8"/>
    <w:rsid w:val="00786CD2"/>
    <w:rsid w:val="007C39C8"/>
    <w:rsid w:val="007D01C6"/>
    <w:rsid w:val="008045B0"/>
    <w:rsid w:val="00837860"/>
    <w:rsid w:val="0086048E"/>
    <w:rsid w:val="00890243"/>
    <w:rsid w:val="008C6C17"/>
    <w:rsid w:val="008D261D"/>
    <w:rsid w:val="009F2E73"/>
    <w:rsid w:val="00A211ED"/>
    <w:rsid w:val="00A40FEC"/>
    <w:rsid w:val="00A63522"/>
    <w:rsid w:val="00AA532C"/>
    <w:rsid w:val="00AC4B62"/>
    <w:rsid w:val="00AD42EC"/>
    <w:rsid w:val="00AE6058"/>
    <w:rsid w:val="00B156BD"/>
    <w:rsid w:val="00BD3E9E"/>
    <w:rsid w:val="00C0059E"/>
    <w:rsid w:val="00CD1FAA"/>
    <w:rsid w:val="00D527B0"/>
    <w:rsid w:val="00E958EA"/>
    <w:rsid w:val="00EE6FF7"/>
    <w:rsid w:val="00F344B7"/>
    <w:rsid w:val="00F52D36"/>
    <w:rsid w:val="00F94C15"/>
    <w:rsid w:val="00FD499C"/>
    <w:rsid w:val="00FF673D"/>
    <w:rsid w:val="00FF72A8"/>
    <w:rsid w:val="022EBE4B"/>
    <w:rsid w:val="080C573C"/>
    <w:rsid w:val="0AB9A4CE"/>
    <w:rsid w:val="1771521D"/>
    <w:rsid w:val="17F2EDCE"/>
    <w:rsid w:val="18EACD74"/>
    <w:rsid w:val="1A8C66E6"/>
    <w:rsid w:val="1BBE7E7B"/>
    <w:rsid w:val="20ADFAA7"/>
    <w:rsid w:val="21B82275"/>
    <w:rsid w:val="2C34754D"/>
    <w:rsid w:val="2DE9DD63"/>
    <w:rsid w:val="2EF19AB6"/>
    <w:rsid w:val="3223AEB7"/>
    <w:rsid w:val="355B4F79"/>
    <w:rsid w:val="368AECE5"/>
    <w:rsid w:val="392C7105"/>
    <w:rsid w:val="4BBDD977"/>
    <w:rsid w:val="4E412CB7"/>
    <w:rsid w:val="5134EE2E"/>
    <w:rsid w:val="53DA8BD5"/>
    <w:rsid w:val="5478E650"/>
    <w:rsid w:val="556E07BA"/>
    <w:rsid w:val="57F44F11"/>
    <w:rsid w:val="59508649"/>
    <w:rsid w:val="5F3504C8"/>
    <w:rsid w:val="5F7FB1C4"/>
    <w:rsid w:val="62DC1AF4"/>
    <w:rsid w:val="67057511"/>
    <w:rsid w:val="684FB68C"/>
    <w:rsid w:val="6CB58645"/>
    <w:rsid w:val="77C4D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8A12379"/>
  <w15:docId w15:val="{9A34887A-95F6-44F1-9096-71C3E622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5E6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6CE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11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11830"/>
  </w:style>
  <w:style w:type="paragraph" w:styleId="Stopka">
    <w:name w:val="footer"/>
    <w:basedOn w:val="Normalny"/>
    <w:link w:val="StopkaZnak"/>
    <w:uiPriority w:val="99"/>
    <w:unhideWhenUsed/>
    <w:rsid w:val="00211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11830"/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4C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4C1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FEC3290AF00E4282918F54AAAC23A0" ma:contentTypeVersion="1" ma:contentTypeDescription="Utwórz nowy dokument." ma:contentTypeScope="" ma:versionID="bedfd6e692ce32576699d9ffab57b1b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4C9C82-9AF1-4DF9-9E4C-9C456E087C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02396E-AE0A-45C4-BA38-606F915D37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65D4C4A-9EEC-4D54-8044-A4147AA94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47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Agnieszka Farat</cp:lastModifiedBy>
  <cp:revision>2</cp:revision>
  <cp:lastPrinted>2019-01-11T09:59:00Z</cp:lastPrinted>
  <dcterms:created xsi:type="dcterms:W3CDTF">2021-12-02T12:09:00Z</dcterms:created>
  <dcterms:modified xsi:type="dcterms:W3CDTF">2021-12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EC3290AF00E4282918F54AAAC23A0</vt:lpwstr>
  </property>
</Properties>
</file>